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64EBF" w14:textId="57D73ED3" w:rsidR="00F85F54" w:rsidRPr="00161D71" w:rsidRDefault="00601DC5" w:rsidP="00161D71">
      <w:pPr>
        <w:pStyle w:val="Title"/>
        <w:jc w:val="center"/>
      </w:pPr>
      <w:bookmarkStart w:id="0" w:name="isosae-21434-background-material"/>
      <w:bookmarkStart w:id="1" w:name="_Toc64456172"/>
      <w:r>
        <w:t xml:space="preserve">AVCDL Phase Requirement Product ISO </w:t>
      </w:r>
      <w:r w:rsidR="009E4155">
        <w:t>26262</w:t>
      </w:r>
      <w:r>
        <w:t xml:space="preserve"> Work Product Fulfillment</w:t>
      </w:r>
      <w:r w:rsidR="00BD6752">
        <w:t xml:space="preserve"> 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4283E2FE" w:rsidR="00906D6F" w:rsidRPr="00906D6F" w:rsidRDefault="00906D6F" w:rsidP="00906D6F">
      <w:r>
        <w:t xml:space="preserve">Version </w:t>
      </w:r>
      <w:r w:rsidR="00B13A80">
        <w:t>2</w:t>
      </w:r>
    </w:p>
    <w:p w14:paraId="413D865B" w14:textId="7A63758B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B13A80">
        <w:rPr>
          <w:noProof/>
        </w:rPr>
        <w:t>2/7/22 1:06 P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51C45492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 xml:space="preserve">ISO </w:t>
      </w:r>
      <w:r w:rsidR="009E4155">
        <w:rPr>
          <w:b/>
          <w:bCs/>
          <w:color w:val="000000" w:themeColor="text1"/>
        </w:rPr>
        <w:t>26262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B1A06F5" w14:textId="77777777" w:rsidR="000448B4" w:rsidRPr="0050584B" w:rsidRDefault="000448B4" w:rsidP="000448B4">
      <w:pPr>
        <w:jc w:val="both"/>
        <w:rPr>
          <w:color w:val="000000" w:themeColor="text1"/>
        </w:rPr>
      </w:pPr>
      <w:r>
        <w:t xml:space="preserve">This document is motivated by the need to justify the sufficiency of the </w:t>
      </w:r>
      <w:r w:rsidRPr="00FC2E24">
        <w:rPr>
          <w:b/>
          <w:bCs/>
        </w:rPr>
        <w:t>AVCDL</w:t>
      </w:r>
      <w:r>
        <w:t xml:space="preserve"> for compliance with the cybersecurity elements of </w:t>
      </w:r>
      <w:r w:rsidRPr="0011053C">
        <w:rPr>
          <w:b/>
          <w:bCs/>
        </w:rPr>
        <w:t xml:space="preserve">ISO </w:t>
      </w:r>
      <w:r>
        <w:rPr>
          <w:b/>
          <w:bCs/>
        </w:rPr>
        <w:t>26262</w:t>
      </w:r>
      <w:r w:rsidRPr="0050584B">
        <w:rPr>
          <w:color w:val="000000" w:themeColor="text1"/>
        </w:rPr>
        <w:t>.</w:t>
      </w:r>
    </w:p>
    <w:p w14:paraId="076187C1" w14:textId="075901AF" w:rsidR="00AC1DEF" w:rsidRDefault="00601DC5" w:rsidP="00AC1DEF">
      <w:pPr>
        <w:pStyle w:val="Heading1"/>
      </w:pPr>
      <w:r>
        <w:t>Audience</w:t>
      </w:r>
      <w:r w:rsidR="00AC1DEF">
        <w:t xml:space="preserve"> / Use of ISO </w:t>
      </w:r>
      <w:r w:rsidR="009E4155">
        <w:t>26262</w:t>
      </w:r>
      <w:r w:rsidR="00AC1DEF">
        <w:t xml:space="preserve"> Text</w:t>
      </w:r>
    </w:p>
    <w:p w14:paraId="5CC0BDAB" w14:textId="016BB2FD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 xml:space="preserve">ISO </w:t>
      </w:r>
      <w:r w:rsidR="009E4155">
        <w:rPr>
          <w:b/>
          <w:bCs/>
        </w:rPr>
        <w:t>26262</w:t>
      </w:r>
      <w:r>
        <w:t xml:space="preserve"> itself </w:t>
      </w:r>
      <w:proofErr w:type="gramStart"/>
      <w:r>
        <w:t>in order to</w:t>
      </w:r>
      <w:proofErr w:type="gramEnd"/>
      <w:r>
        <w:t xml:space="preserve">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1E8CEC1D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9E4155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9E4155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B13A80" w:rsidP="00051E50">
      <w:pPr>
        <w:pStyle w:val="FirstParagraph"/>
        <w:jc w:val="both"/>
      </w:pPr>
      <w:hyperlink r:id="rId5" w:history="1">
        <w:r w:rsidR="00051E5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32528A0F" w:rsidR="009F565C" w:rsidRPr="00FD24F6" w:rsidRDefault="009F565C" w:rsidP="000448B4">
      <w:pPr>
        <w:spacing w:after="240"/>
        <w:ind w:left="720" w:hanging="720"/>
        <w:jc w:val="both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 xml:space="preserve">This material is extracted from the </w:t>
      </w:r>
      <w:r w:rsidRPr="000448B4">
        <w:rPr>
          <w:b/>
          <w:bCs/>
          <w:color w:val="C00000"/>
        </w:rPr>
        <w:t xml:space="preserve">ISO </w:t>
      </w:r>
      <w:r w:rsidR="009E4155" w:rsidRPr="000448B4">
        <w:rPr>
          <w:b/>
          <w:bCs/>
          <w:color w:val="C00000"/>
        </w:rPr>
        <w:t>26262</w:t>
      </w:r>
      <w:r w:rsidRPr="00FC2E24">
        <w:rPr>
          <w:color w:val="C00000"/>
        </w:rPr>
        <w:t xml:space="preserve"> specification. It is included here for reference only.</w:t>
      </w:r>
    </w:p>
    <w:p w14:paraId="03627B36" w14:textId="6438EEA9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9E4155">
        <w:t>26262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63CAC99A" w14:textId="77777777" w:rsidR="000448B4" w:rsidRDefault="000448B4" w:rsidP="000448B4">
      <w:pPr>
        <w:spacing w:after="240"/>
        <w:ind w:left="720" w:hanging="72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75A512A0" w14:textId="01524D2F" w:rsidR="000448B4" w:rsidRDefault="00B13A80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5.4.2.3_effective_communication" w:history="1">
        <w:r>
          <w:rPr>
            <w:rStyle w:val="Hyperlink"/>
          </w:rPr>
          <w:t>5.4.2.3</w:t>
        </w:r>
      </w:hyperlink>
      <w:r>
        <w:rPr>
          <w:rStyle w:val="Hyperlink"/>
        </w:rPr>
        <w:t xml:space="preserve"> Safety culture – effective communication channels</w:t>
      </w:r>
    </w:p>
    <w:p w14:paraId="58C883BA" w14:textId="77777777" w:rsidR="000448B4" w:rsidRDefault="00B13A80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2_Concept_phase" w:history="1">
        <w:r w:rsidR="000448B4" w:rsidRPr="00E57EDC">
          <w:rPr>
            <w:rStyle w:val="Hyperlink"/>
          </w:rPr>
          <w:t>E.3.2 Concept phase</w:t>
        </w:r>
      </w:hyperlink>
    </w:p>
    <w:p w14:paraId="1F725D4D" w14:textId="77777777" w:rsidR="000448B4" w:rsidRDefault="00B13A80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3_Product_development" w:history="1">
        <w:r w:rsidR="000448B4" w:rsidRPr="00E57EDC">
          <w:rPr>
            <w:rStyle w:val="Hyperlink"/>
          </w:rPr>
          <w:t>E.3.3 Product development</w:t>
        </w:r>
      </w:hyperlink>
    </w:p>
    <w:p w14:paraId="01720794" w14:textId="77777777" w:rsidR="000448B4" w:rsidRDefault="00B13A80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4_Production_and" w:history="1">
        <w:r w:rsidR="000448B4" w:rsidRPr="00E57EDC">
          <w:rPr>
            <w:rStyle w:val="Hyperlink"/>
          </w:rPr>
          <w:t>E3.4 Production and operation</w:t>
        </w:r>
      </w:hyperlink>
    </w:p>
    <w:p w14:paraId="0E995983" w14:textId="77777777" w:rsidR="000448B4" w:rsidRDefault="000448B4" w:rsidP="000448B4">
      <w:pPr>
        <w:spacing w:after="120"/>
      </w:pPr>
      <w:r>
        <w:t xml:space="preserve">The following clauses are outside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2C0BB888" w14:textId="77777777" w:rsidR="000448B4" w:rsidRDefault="00B13A80" w:rsidP="000448B4">
      <w:pPr>
        <w:pStyle w:val="ListParagraph"/>
        <w:numPr>
          <w:ilvl w:val="0"/>
          <w:numId w:val="27"/>
        </w:numPr>
        <w:spacing w:after="240"/>
        <w:ind w:left="274" w:hanging="274"/>
      </w:pPr>
      <w:hyperlink w:anchor="_E.3.1_Functional_safety" w:history="1">
        <w:r w:rsidR="000448B4" w:rsidRPr="00E57EDC">
          <w:rPr>
            <w:rStyle w:val="Hyperlink"/>
          </w:rPr>
          <w:t>E.3.1 Functional safety management</w:t>
        </w:r>
      </w:hyperlink>
    </w:p>
    <w:p w14:paraId="58B2F263" w14:textId="77777777" w:rsidR="000448B4" w:rsidRPr="00B439F6" w:rsidRDefault="000448B4" w:rsidP="000448B4">
      <w:pPr>
        <w:spacing w:after="240"/>
        <w:ind w:left="720" w:hanging="720"/>
      </w:pPr>
      <w:r w:rsidRPr="00835F8C">
        <w:rPr>
          <w:color w:val="0070C0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</w:p>
    <w:p w14:paraId="777E47DD" w14:textId="6308CB3E" w:rsidR="0034317F" w:rsidRDefault="000448B4" w:rsidP="000448B4">
      <w:pPr>
        <w:spacing w:after="240"/>
        <w:ind w:left="72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 xml:space="preserve">Bullet lists from </w:t>
      </w:r>
      <w:r w:rsidRPr="00B439F6">
        <w:rPr>
          <w:b/>
          <w:bCs/>
        </w:rPr>
        <w:t>ISO 26262</w:t>
      </w:r>
      <w:r>
        <w:t xml:space="preserve"> have been converted to a numbered format for ease of reference.</w:t>
      </w:r>
      <w:r w:rsidR="0034317F">
        <w:br w:type="page"/>
      </w:r>
    </w:p>
    <w:p w14:paraId="1E3F9F31" w14:textId="23413C19" w:rsidR="00B13A80" w:rsidRDefault="00B13A80" w:rsidP="000448B4">
      <w:pPr>
        <w:pStyle w:val="Heading1"/>
        <w:rPr>
          <w:lang w:val="en-US"/>
        </w:rPr>
      </w:pPr>
      <w:bookmarkStart w:id="5" w:name="_15.1_Overall_Cybersecurity"/>
      <w:bookmarkStart w:id="6" w:name="_15.2_Project_Dependent"/>
      <w:bookmarkStart w:id="7" w:name="X93bb5cdccb4accb27c783d7618935a6ead10493"/>
      <w:bookmarkStart w:id="8" w:name="_Toc66955309"/>
      <w:bookmarkEnd w:id="5"/>
      <w:bookmarkEnd w:id="6"/>
      <w:r>
        <w:rPr>
          <w:lang w:val="en-US"/>
        </w:rPr>
        <w:lastRenderedPageBreak/>
        <w:t>5.4.2 Safety culture</w:t>
      </w:r>
    </w:p>
    <w:p w14:paraId="373B7E2E" w14:textId="7112C0FF" w:rsidR="000448B4" w:rsidRDefault="00B13A80" w:rsidP="00B13A80">
      <w:pPr>
        <w:pStyle w:val="Heading2"/>
        <w:rPr>
          <w:sz w:val="24"/>
          <w:szCs w:val="24"/>
          <w:lang w:val="en-US"/>
        </w:rPr>
      </w:pPr>
      <w:bookmarkStart w:id="9" w:name="_5.4.2.3_effective_communication"/>
      <w:bookmarkEnd w:id="9"/>
      <w:r>
        <w:rPr>
          <w:lang w:val="en-US"/>
        </w:rPr>
        <w:t>5.4.2.3 effective communication channels</w:t>
      </w:r>
    </w:p>
    <w:p w14:paraId="00648C92" w14:textId="77777777" w:rsidR="000448B4" w:rsidRDefault="000448B4" w:rsidP="000448B4">
      <w:pPr>
        <w:spacing w:after="240"/>
        <w:ind w:left="72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 xml:space="preserve">This section is addressed by the </w:t>
      </w:r>
      <w:r w:rsidRPr="00147631">
        <w:rPr>
          <w:b/>
          <w:bCs/>
        </w:rPr>
        <w:t>AVCDL</w:t>
      </w:r>
      <w:r>
        <w:t xml:space="preserve"> primary document.</w:t>
      </w:r>
    </w:p>
    <w:p w14:paraId="76826971" w14:textId="537DB3E0" w:rsidR="00794FE2" w:rsidRPr="00847BF9" w:rsidRDefault="00794FE2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bookmarkStart w:id="10" w:name="_15.3_Continuous_Activities"/>
      <w:bookmarkStart w:id="11" w:name="X56e8e2d27350798c6229488eaaffdf9b8092717"/>
      <w:bookmarkStart w:id="12" w:name="_Toc66955310"/>
      <w:bookmarkStart w:id="13" w:name="X77b050fe39b1e8cc7c7a22841c7cc77d10ba2e3"/>
      <w:bookmarkStart w:id="14" w:name="isosae-21434-risk-assessment-8"/>
      <w:bookmarkEnd w:id="7"/>
      <w:bookmarkEnd w:id="8"/>
      <w:bookmarkEnd w:id="10"/>
      <w:r>
        <w:br w:type="page"/>
      </w:r>
    </w:p>
    <w:p w14:paraId="51BD3151" w14:textId="77777777" w:rsidR="000448B4" w:rsidRDefault="000448B4" w:rsidP="000448B4">
      <w:pPr>
        <w:pStyle w:val="Heading1"/>
        <w:ind w:left="720" w:hanging="720"/>
        <w:rPr>
          <w:lang w:val="en-US"/>
        </w:rPr>
      </w:pPr>
      <w:r w:rsidRPr="00A725E3">
        <w:rPr>
          <w:lang w:val="en-US"/>
        </w:rPr>
        <w:lastRenderedPageBreak/>
        <w:t>E.3</w:t>
      </w:r>
      <w:r>
        <w:rPr>
          <w:lang w:val="en-US"/>
        </w:rPr>
        <w:tab/>
      </w:r>
      <w:r w:rsidRPr="00A725E3">
        <w:rPr>
          <w:lang w:val="en-US"/>
        </w:rPr>
        <w:t>Potential interaction between functional safety and cybersecurity</w:t>
      </w:r>
    </w:p>
    <w:p w14:paraId="6219E071" w14:textId="77777777" w:rsidR="000448B4" w:rsidRDefault="000448B4" w:rsidP="000448B4">
      <w:pPr>
        <w:pStyle w:val="Heading2"/>
        <w:rPr>
          <w:lang w:val="en-US"/>
        </w:rPr>
      </w:pPr>
      <w:bookmarkStart w:id="15" w:name="_E.3.1_Functional_safety"/>
      <w:bookmarkEnd w:id="15"/>
      <w:r>
        <w:rPr>
          <w:lang w:val="en-US"/>
        </w:rPr>
        <w:t xml:space="preserve">E.3.1 </w:t>
      </w:r>
      <w:r w:rsidRPr="00A725E3">
        <w:rPr>
          <w:lang w:val="en-US"/>
        </w:rPr>
        <w:t>Functional safety management</w:t>
      </w:r>
    </w:p>
    <w:p w14:paraId="15C43E19" w14:textId="77777777" w:rsidR="000448B4" w:rsidRDefault="000448B4" w:rsidP="000448B4">
      <w:pPr>
        <w:spacing w:after="240"/>
        <w:ind w:left="720" w:hanging="720"/>
        <w:jc w:val="both"/>
      </w:pPr>
      <w:bookmarkStart w:id="16" w:name="_Distributed_Cybersecurity_Activitie"/>
      <w:bookmarkEnd w:id="16"/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>Items in this section are addressed by organization-level processes.</w:t>
      </w:r>
    </w:p>
    <w:p w14:paraId="1CFC0AF3" w14:textId="6E5ECDDC" w:rsidR="000448B4" w:rsidRDefault="000448B4" w:rsidP="000448B4">
      <w:pPr>
        <w:pStyle w:val="ListParagraph"/>
        <w:numPr>
          <w:ilvl w:val="0"/>
          <w:numId w:val="33"/>
        </w:numPr>
        <w:spacing w:after="240"/>
        <w:ind w:left="360"/>
        <w:rPr>
          <w:lang w:val="en-US"/>
        </w:rPr>
      </w:pPr>
      <w:r w:rsidRPr="00A725E3">
        <w:rPr>
          <w:lang w:val="en-US"/>
        </w:rPr>
        <w:t xml:space="preserve">plans and milestones for cybersecurity </w:t>
      </w:r>
      <w:r w:rsidR="009F29E1">
        <w:rPr>
          <w:lang w:val="en-US"/>
        </w:rPr>
        <w:t>activities</w:t>
      </w:r>
    </w:p>
    <w:p w14:paraId="0C3CD171" w14:textId="5AA1058D" w:rsidR="000448B4" w:rsidRPr="00147631" w:rsidRDefault="000448B4" w:rsidP="000448B4">
      <w:pPr>
        <w:pStyle w:val="ListParagraph"/>
        <w:numPr>
          <w:ilvl w:val="0"/>
          <w:numId w:val="33"/>
        </w:numPr>
        <w:tabs>
          <w:tab w:val="left" w:pos="2160"/>
        </w:tabs>
        <w:spacing w:after="240"/>
        <w:ind w:left="360" w:right="-360"/>
        <w:rPr>
          <w:lang w:val="en-US"/>
        </w:rPr>
      </w:pPr>
      <w:r w:rsidRPr="00B439F6">
        <w:rPr>
          <w:lang w:val="en-US"/>
        </w:rPr>
        <w:t>coordination of the management of field monitoring activitie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Cybersecurity Monitoring Plan</w:t>
      </w:r>
      <w:r>
        <w:rPr>
          <w:color w:val="0070C0"/>
        </w:rPr>
        <w:t xml:space="preserve"> (Foundation-7.1)</w:t>
      </w:r>
      <w:r>
        <w:rPr>
          <w:color w:val="0070C0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Incident Response Plan</w:t>
      </w:r>
      <w:r>
        <w:rPr>
          <w:color w:val="0070C0"/>
        </w:rPr>
        <w:t xml:space="preserve"> (Foundation-7.2)</w:t>
      </w:r>
      <w:r>
        <w:rPr>
          <w:color w:val="0070C0"/>
        </w:rPr>
        <w:br/>
      </w:r>
      <w:r w:rsidRPr="00F5344A">
        <w:rPr>
          <w:color w:val="0070C0"/>
        </w:rPr>
        <w:t>[Operation-1]</w:t>
      </w:r>
      <w:r w:rsidRPr="00F5344A">
        <w:rPr>
          <w:color w:val="0070C0"/>
        </w:rPr>
        <w:tab/>
        <w:t>Cybersecurity Incident Report</w:t>
      </w:r>
      <w:r>
        <w:rPr>
          <w:color w:val="0070C0"/>
        </w:rPr>
        <w:t xml:space="preserve"> (Operation-1.1)</w:t>
      </w:r>
    </w:p>
    <w:p w14:paraId="143B8244" w14:textId="77777777" w:rsidR="000448B4" w:rsidRDefault="000448B4" w:rsidP="000448B4">
      <w:pPr>
        <w:spacing w:after="240"/>
        <w:ind w:left="108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>Although out of scope, the above listed activities should be considered.</w:t>
      </w:r>
    </w:p>
    <w:p w14:paraId="4A01369B" w14:textId="77777777" w:rsidR="000448B4" w:rsidRPr="00147631" w:rsidRDefault="000448B4" w:rsidP="000448B4">
      <w:pPr>
        <w:spacing w:after="240"/>
        <w:ind w:right="-360"/>
        <w:rPr>
          <w:lang w:val="en-US"/>
        </w:rPr>
      </w:pPr>
      <w:r w:rsidRPr="00147631">
        <w:rPr>
          <w:lang w:val="en-US"/>
        </w:rPr>
        <w:br w:type="page"/>
      </w:r>
    </w:p>
    <w:p w14:paraId="2B98B239" w14:textId="77777777" w:rsidR="000448B4" w:rsidRDefault="000448B4" w:rsidP="000448B4">
      <w:pPr>
        <w:pStyle w:val="Heading2"/>
        <w:rPr>
          <w:lang w:val="en-US"/>
        </w:rPr>
      </w:pPr>
      <w:bookmarkStart w:id="17" w:name="_E.3.2_Concept_phase"/>
      <w:bookmarkEnd w:id="17"/>
      <w:r>
        <w:rPr>
          <w:lang w:val="en-US"/>
        </w:rPr>
        <w:lastRenderedPageBreak/>
        <w:t>E.3.2 Concept phase</w:t>
      </w:r>
    </w:p>
    <w:p w14:paraId="62DEE499" w14:textId="05CCD00B" w:rsidR="000448B4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cybersecurity threats </w:t>
      </w:r>
      <w:r w:rsidR="009F29E1" w:rsidRPr="00B439F6">
        <w:rPr>
          <w:lang w:val="en-US"/>
        </w:rPr>
        <w:t>analyzed</w:t>
      </w:r>
      <w:r w:rsidRPr="00B439F6">
        <w:rPr>
          <w:lang w:val="en-US"/>
        </w:rPr>
        <w:t xml:space="preserve"> as </w:t>
      </w:r>
      <w:r w:rsidR="009F29E1" w:rsidRPr="00B439F6">
        <w:rPr>
          <w:lang w:val="en-US"/>
        </w:rPr>
        <w:t xml:space="preserve">functional safety </w:t>
      </w:r>
      <w:r w:rsidRPr="00B439F6">
        <w:rPr>
          <w:lang w:val="en-US"/>
        </w:rPr>
        <w:t>hazard</w:t>
      </w:r>
      <w:r w:rsidR="009F29E1">
        <w:rPr>
          <w:lang w:val="en-US"/>
        </w:rPr>
        <w:t>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11]</w:t>
      </w:r>
      <w:r w:rsidRPr="00F5344A">
        <w:rPr>
          <w:color w:val="0070C0"/>
        </w:rPr>
        <w:tab/>
        <w:t>Threat Prioritization Plan</w:t>
      </w:r>
      <w:r>
        <w:rPr>
          <w:color w:val="0070C0"/>
        </w:rPr>
        <w:t xml:space="preserve"> (Foundation-9.1)</w:t>
      </w:r>
      <w:r>
        <w:rPr>
          <w:color w:val="0070C0"/>
        </w:rPr>
        <w:br/>
      </w:r>
      <w:r w:rsidRPr="00F5344A">
        <w:rPr>
          <w:color w:val="0070C0"/>
        </w:rPr>
        <w:t>[</w:t>
      </w:r>
      <w:r>
        <w:rPr>
          <w:color w:val="0070C0"/>
        </w:rPr>
        <w:t>Design-3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Attack Surface Analysis Report (Design-3.1)</w:t>
      </w:r>
      <w:r>
        <w:rPr>
          <w:color w:val="0070C0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Ranked / Risked Threat Report</w:t>
      </w:r>
      <w:r>
        <w:rPr>
          <w:color w:val="0070C0"/>
        </w:rPr>
        <w:t xml:space="preserve"> (Design-4.2)</w:t>
      </w:r>
      <w:r>
        <w:rPr>
          <w:lang w:val="en-US"/>
        </w:rPr>
        <w:br/>
      </w:r>
    </w:p>
    <w:p w14:paraId="1BF4B68C" w14:textId="617482F6" w:rsidR="000448B4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hazards and associated risks to support the cybersecurity identification of threat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Threat Modeling Report</w:t>
      </w:r>
      <w:r>
        <w:rPr>
          <w:color w:val="0070C0"/>
        </w:rPr>
        <w:t xml:space="preserve"> (Design-4.1)</w:t>
      </w:r>
      <w:r>
        <w:rPr>
          <w:lang w:val="en-US"/>
        </w:rPr>
        <w:br/>
      </w:r>
    </w:p>
    <w:p w14:paraId="160BE118" w14:textId="049CD09D" w:rsidR="000448B4" w:rsidRPr="001D6DE9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strategies or countermeasure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Ranked / Risked Threat Report</w:t>
      </w:r>
      <w:r>
        <w:rPr>
          <w:color w:val="0070C0"/>
        </w:rPr>
        <w:t xml:space="preserve"> (Design-4.2)</w:t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Threat Report</w:t>
      </w:r>
      <w:r>
        <w:rPr>
          <w:color w:val="0070C0"/>
        </w:rPr>
        <w:t xml:space="preserve"> (Design-4.3)</w:t>
      </w:r>
    </w:p>
    <w:p w14:paraId="60C70D17" w14:textId="77777777" w:rsidR="000448B4" w:rsidRPr="00F5344A" w:rsidRDefault="000448B4" w:rsidP="000448B4">
      <w:pPr>
        <w:pStyle w:val="Compact"/>
        <w:tabs>
          <w:tab w:val="left" w:pos="1620"/>
        </w:tabs>
        <w:jc w:val="both"/>
        <w:rPr>
          <w:rFonts w:ascii="Arial" w:hAnsi="Arial" w:cs="Arial"/>
          <w:color w:val="0070C0"/>
          <w:sz w:val="22"/>
          <w:szCs w:val="22"/>
        </w:rPr>
      </w:pPr>
    </w:p>
    <w:p w14:paraId="4F4E0E1C" w14:textId="77777777" w:rsidR="000448B4" w:rsidRPr="00F5344A" w:rsidRDefault="000448B4" w:rsidP="000448B4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00803173" w14:textId="77777777" w:rsidR="000448B4" w:rsidRPr="00F5344A" w:rsidRDefault="000448B4" w:rsidP="000448B4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50F5C41F" w14:textId="77777777" w:rsidR="000448B4" w:rsidRDefault="000448B4" w:rsidP="000448B4">
      <w:pPr>
        <w:spacing w:line="240" w:lineRule="auto"/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F71ADB4" w14:textId="77777777" w:rsidR="000448B4" w:rsidRDefault="000448B4" w:rsidP="000448B4">
      <w:pPr>
        <w:pStyle w:val="Heading2"/>
        <w:rPr>
          <w:lang w:val="en-US"/>
        </w:rPr>
      </w:pPr>
      <w:bookmarkStart w:id="18" w:name="_E.3.3_Product_development"/>
      <w:bookmarkEnd w:id="18"/>
      <w:r>
        <w:rPr>
          <w:lang w:val="en-US"/>
        </w:rPr>
        <w:lastRenderedPageBreak/>
        <w:t>E.3.3 Product development</w:t>
      </w:r>
    </w:p>
    <w:p w14:paraId="77A46272" w14:textId="7EBFCF05" w:rsidR="000448B4" w:rsidRDefault="009F29E1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cybersecurity </w:t>
      </w:r>
      <w:r w:rsidR="000448B4" w:rsidRPr="00B439F6">
        <w:rPr>
          <w:lang w:val="en-US"/>
        </w:rPr>
        <w:t xml:space="preserve">design and implementation </w:t>
      </w:r>
      <w:r w:rsidRPr="00B439F6">
        <w:rPr>
          <w:lang w:val="en-US"/>
        </w:rPr>
        <w:t>technical information</w:t>
      </w:r>
      <w:r w:rsidR="000448B4">
        <w:rPr>
          <w:lang w:val="en-US"/>
        </w:rPr>
        <w:br/>
      </w:r>
      <w:r w:rsidR="000448B4">
        <w:rPr>
          <w:lang w:val="en-US"/>
        </w:rPr>
        <w:br/>
      </w:r>
      <w:r w:rsidR="000448B4" w:rsidRPr="00F5344A">
        <w:rPr>
          <w:color w:val="0070C0"/>
        </w:rPr>
        <w:t>[Requirements-1]</w:t>
      </w:r>
      <w:r w:rsidR="000448B4">
        <w:rPr>
          <w:color w:val="0070C0"/>
        </w:rPr>
        <w:tab/>
      </w:r>
      <w:r w:rsidR="000448B4" w:rsidRPr="00F5344A">
        <w:rPr>
          <w:color w:val="0070C0"/>
        </w:rPr>
        <w:t>Product-level Security Goals</w:t>
      </w:r>
      <w:r w:rsidR="000448B4">
        <w:rPr>
          <w:color w:val="0070C0"/>
        </w:rPr>
        <w:t xml:space="preserve"> (Requirements-1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Requirements-1]</w:t>
      </w:r>
      <w:r w:rsidR="000448B4" w:rsidRPr="00F5344A">
        <w:rPr>
          <w:color w:val="0070C0"/>
        </w:rPr>
        <w:tab/>
        <w:t>Product-level Security Requirements</w:t>
      </w:r>
      <w:r w:rsidR="000448B4">
        <w:rPr>
          <w:color w:val="0070C0"/>
        </w:rPr>
        <w:t xml:space="preserve"> (Requirements-1.2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Design-1]</w:t>
      </w:r>
      <w:r w:rsidR="000448B4" w:rsidRPr="00F5344A">
        <w:rPr>
          <w:color w:val="0070C0"/>
        </w:rPr>
        <w:tab/>
        <w:t>Design Showing Security Considerations</w:t>
      </w:r>
      <w:r w:rsidR="000448B4">
        <w:rPr>
          <w:color w:val="0070C0"/>
        </w:rPr>
        <w:t xml:space="preserve"> (Design-1.1)</w:t>
      </w:r>
      <w:r w:rsidR="000448B4">
        <w:rPr>
          <w:lang w:val="en-US"/>
        </w:rPr>
        <w:br/>
      </w:r>
    </w:p>
    <w:p w14:paraId="7861A5A6" w14:textId="0B57B439" w:rsidR="000448B4" w:rsidRDefault="000448B4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software and hardware design consideration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Requirements-1]</w:t>
      </w:r>
      <w:r>
        <w:rPr>
          <w:color w:val="0070C0"/>
        </w:rPr>
        <w:tab/>
      </w:r>
      <w:r w:rsidRPr="00F5344A">
        <w:rPr>
          <w:color w:val="0070C0"/>
        </w:rPr>
        <w:t>Product-level Security Goals</w:t>
      </w:r>
      <w:r>
        <w:rPr>
          <w:color w:val="0070C0"/>
        </w:rPr>
        <w:t xml:space="preserve"> (Requirements-1.1)</w:t>
      </w:r>
      <w:r>
        <w:rPr>
          <w:color w:val="0070C0"/>
        </w:rPr>
        <w:br/>
      </w:r>
      <w:r w:rsidRPr="00F5344A">
        <w:rPr>
          <w:color w:val="0070C0"/>
        </w:rPr>
        <w:t>[Requirements-1]</w:t>
      </w:r>
      <w:r w:rsidRPr="00F5344A">
        <w:rPr>
          <w:color w:val="0070C0"/>
        </w:rPr>
        <w:tab/>
        <w:t>Product-level Security Requirements</w:t>
      </w:r>
      <w:r>
        <w:rPr>
          <w:color w:val="0070C0"/>
        </w:rPr>
        <w:t xml:space="preserve"> (Requirements-1.2)</w:t>
      </w:r>
      <w:r>
        <w:rPr>
          <w:color w:val="0070C0"/>
        </w:rPr>
        <w:br/>
      </w:r>
      <w:r w:rsidRPr="00F5344A">
        <w:rPr>
          <w:color w:val="0070C0"/>
        </w:rPr>
        <w:t>[Design-1]</w:t>
      </w:r>
      <w:r>
        <w:rPr>
          <w:color w:val="0070C0"/>
        </w:rPr>
        <w:tab/>
      </w:r>
      <w:r w:rsidRPr="00F5344A">
        <w:rPr>
          <w:color w:val="0070C0"/>
        </w:rPr>
        <w:t>Design Showing Security Considerations</w:t>
      </w:r>
      <w:r>
        <w:rPr>
          <w:color w:val="0070C0"/>
        </w:rPr>
        <w:t xml:space="preserve"> (Design-1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4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Component/Version – Product/Version Cross-reference Document</w:t>
      </w:r>
      <w:r>
        <w:rPr>
          <w:color w:val="0070C0"/>
        </w:rPr>
        <w:br/>
        <w:t xml:space="preserve"> </w:t>
      </w:r>
      <w:r>
        <w:rPr>
          <w:color w:val="0070C0"/>
        </w:rPr>
        <w:tab/>
        <w:t>(Implementation-4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5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Secure Development (Implementation-5.1)</w:t>
      </w:r>
      <w:r>
        <w:rPr>
          <w:lang w:val="en-US"/>
        </w:rPr>
        <w:br/>
      </w:r>
    </w:p>
    <w:p w14:paraId="551CC36B" w14:textId="1E4A25E0" w:rsidR="000448B4" w:rsidRDefault="000448B4" w:rsidP="000448B4">
      <w:pPr>
        <w:pStyle w:val="ListParagraph"/>
        <w:numPr>
          <w:ilvl w:val="0"/>
          <w:numId w:val="31"/>
        </w:numPr>
        <w:tabs>
          <w:tab w:val="left" w:pos="243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functional safety </w:t>
      </w:r>
      <w:r w:rsidR="009F29E1" w:rsidRPr="00B439F6">
        <w:rPr>
          <w:lang w:val="en-US"/>
        </w:rPr>
        <w:t xml:space="preserve">design and implementation </w:t>
      </w:r>
      <w:r w:rsidRPr="00B439F6">
        <w:rPr>
          <w:lang w:val="en-US"/>
        </w:rPr>
        <w:t>information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Requirements-1]</w:t>
      </w:r>
      <w:r w:rsidRPr="00F5344A">
        <w:rPr>
          <w:color w:val="0070C0"/>
        </w:rPr>
        <w:tab/>
        <w:t>Product-level Security Requirements</w:t>
      </w:r>
      <w:r>
        <w:rPr>
          <w:color w:val="0070C0"/>
        </w:rPr>
        <w:t xml:space="preserve"> (Requirements-1.2)</w:t>
      </w:r>
      <w:r>
        <w:rPr>
          <w:color w:val="0070C0"/>
        </w:rPr>
        <w:br/>
      </w:r>
      <w:r w:rsidRPr="00F5344A">
        <w:rPr>
          <w:color w:val="0070C0"/>
        </w:rPr>
        <w:t>[Design-1]</w:t>
      </w:r>
      <w:r>
        <w:rPr>
          <w:color w:val="0070C0"/>
        </w:rPr>
        <w:tab/>
      </w:r>
      <w:r w:rsidRPr="00F5344A">
        <w:rPr>
          <w:color w:val="0070C0"/>
        </w:rPr>
        <w:t>Design Showing Security Considerations</w:t>
      </w:r>
      <w:r>
        <w:rPr>
          <w:color w:val="0070C0"/>
        </w:rPr>
        <w:t xml:space="preserve"> (Design-1.1)</w:t>
      </w:r>
      <w:r>
        <w:rPr>
          <w:lang w:val="en-US"/>
        </w:rPr>
        <w:br/>
      </w:r>
    </w:p>
    <w:p w14:paraId="4B81D249" w14:textId="250800D0" w:rsidR="000448B4" w:rsidRDefault="009F29E1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harmonized </w:t>
      </w:r>
      <w:r w:rsidR="000448B4" w:rsidRPr="00B439F6">
        <w:rPr>
          <w:lang w:val="en-US"/>
        </w:rPr>
        <w:t>safety and cybersecurity analysis activities</w:t>
      </w:r>
      <w:r w:rsidR="000448B4">
        <w:rPr>
          <w:lang w:val="en-US"/>
        </w:rPr>
        <w:br/>
      </w:r>
      <w:r w:rsidR="000448B4">
        <w:rPr>
          <w:lang w:val="en-US"/>
        </w:rPr>
        <w:br/>
      </w:r>
      <w:r w:rsidR="000448B4" w:rsidRPr="00F5344A">
        <w:rPr>
          <w:color w:val="0070C0"/>
        </w:rPr>
        <w:t>[Design-1]</w:t>
      </w:r>
      <w:r w:rsidR="000448B4">
        <w:rPr>
          <w:color w:val="0070C0"/>
        </w:rPr>
        <w:tab/>
      </w:r>
      <w:r w:rsidR="000448B4" w:rsidRPr="00F5344A">
        <w:rPr>
          <w:color w:val="0070C0"/>
        </w:rPr>
        <w:t>Design Showing Security Considerations</w:t>
      </w:r>
      <w:r w:rsidR="000448B4">
        <w:rPr>
          <w:color w:val="0070C0"/>
        </w:rPr>
        <w:t xml:space="preserve"> (Design-1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</w:t>
      </w:r>
      <w:r w:rsidR="000448B4">
        <w:rPr>
          <w:color w:val="0070C0"/>
        </w:rPr>
        <w:t>Design-3</w:t>
      </w:r>
      <w:r w:rsidR="000448B4" w:rsidRPr="00F5344A">
        <w:rPr>
          <w:color w:val="0070C0"/>
        </w:rPr>
        <w:t>]</w:t>
      </w:r>
      <w:r w:rsidR="000448B4" w:rsidRPr="00F5344A">
        <w:rPr>
          <w:color w:val="0070C0"/>
        </w:rPr>
        <w:tab/>
      </w:r>
      <w:r w:rsidR="000448B4">
        <w:rPr>
          <w:color w:val="0070C0"/>
        </w:rPr>
        <w:t>Attack Surface Analysis Report (Design-3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Design-4]</w:t>
      </w:r>
      <w:r w:rsidR="000448B4" w:rsidRPr="00F5344A">
        <w:rPr>
          <w:color w:val="0070C0"/>
        </w:rPr>
        <w:tab/>
        <w:t xml:space="preserve">Threat </w:t>
      </w:r>
      <w:r w:rsidR="000448B4">
        <w:rPr>
          <w:color w:val="0070C0"/>
        </w:rPr>
        <w:t xml:space="preserve">Modeling </w:t>
      </w:r>
      <w:r w:rsidR="000448B4" w:rsidRPr="00F5344A">
        <w:rPr>
          <w:color w:val="0070C0"/>
        </w:rPr>
        <w:t>Report</w:t>
      </w:r>
      <w:r w:rsidR="000448B4">
        <w:rPr>
          <w:color w:val="0070C0"/>
        </w:rPr>
        <w:t xml:space="preserve"> (Design-4.1)</w:t>
      </w:r>
      <w:r w:rsidR="000448B4">
        <w:rPr>
          <w:lang w:val="en-US"/>
        </w:rPr>
        <w:br/>
      </w:r>
    </w:p>
    <w:p w14:paraId="4BCC66E9" w14:textId="2D9D4B55" w:rsidR="000448B4" w:rsidRDefault="000448B4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countermeasures to address systematic failures</w:t>
      </w:r>
      <w:r>
        <w:rPr>
          <w:lang w:val="en-US"/>
        </w:rPr>
        <w:br/>
      </w:r>
      <w:r>
        <w:rPr>
          <w:lang w:val="en-US"/>
        </w:rPr>
        <w:br/>
      </w:r>
      <w:r>
        <w:rPr>
          <w:color w:val="0070C0"/>
        </w:rPr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1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List of Tools and Components Used (Implementation-1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4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Component/Version – Product/Version Cross-reference Document</w:t>
      </w:r>
      <w:r>
        <w:rPr>
          <w:color w:val="0070C0"/>
        </w:rPr>
        <w:br/>
        <w:t xml:space="preserve"> </w:t>
      </w:r>
      <w:r>
        <w:rPr>
          <w:color w:val="0070C0"/>
        </w:rPr>
        <w:tab/>
        <w:t>(Implementation-4.1)</w:t>
      </w:r>
    </w:p>
    <w:p w14:paraId="7B94CEA9" w14:textId="77777777" w:rsidR="000448B4" w:rsidRDefault="000448B4" w:rsidP="000448B4">
      <w:pPr>
        <w:spacing w:line="240" w:lineRule="auto"/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16C91751" w14:textId="77777777" w:rsidR="000448B4" w:rsidRDefault="000448B4" w:rsidP="000448B4">
      <w:pPr>
        <w:pStyle w:val="Heading2"/>
        <w:rPr>
          <w:lang w:val="en-US"/>
        </w:rPr>
      </w:pPr>
      <w:bookmarkStart w:id="19" w:name="_E.3.4_Production_and"/>
      <w:bookmarkEnd w:id="19"/>
      <w:r>
        <w:rPr>
          <w:lang w:val="en-US"/>
        </w:rPr>
        <w:lastRenderedPageBreak/>
        <w:t>E.3.4 Production and operation</w:t>
      </w:r>
    </w:p>
    <w:p w14:paraId="28891D8E" w14:textId="2468F319" w:rsidR="000448B4" w:rsidRPr="00147631" w:rsidRDefault="000448B4" w:rsidP="000448B4">
      <w:pPr>
        <w:pStyle w:val="ListParagraph"/>
        <w:numPr>
          <w:ilvl w:val="0"/>
          <w:numId w:val="34"/>
        </w:numPr>
        <w:spacing w:after="240"/>
        <w:ind w:left="360"/>
        <w:rPr>
          <w:lang w:val="en-US"/>
        </w:rPr>
      </w:pPr>
      <w:r w:rsidRPr="00B439F6">
        <w:rPr>
          <w:spacing w:val="7"/>
          <w:lang w:val="en-US"/>
        </w:rPr>
        <w:t>c</w:t>
      </w:r>
      <w:r w:rsidRPr="00B439F6">
        <w:rPr>
          <w:spacing w:val="2"/>
          <w:lang w:val="en-US"/>
        </w:rPr>
        <w:t>y</w:t>
      </w:r>
      <w:r w:rsidRPr="00B439F6">
        <w:rPr>
          <w:spacing w:val="1"/>
          <w:lang w:val="en-US"/>
        </w:rPr>
        <w:t>b</w:t>
      </w:r>
      <w:r w:rsidRPr="00B439F6">
        <w:rPr>
          <w:lang w:val="en-US"/>
        </w:rPr>
        <w:t>e</w:t>
      </w:r>
      <w:r w:rsidRPr="00B439F6">
        <w:rPr>
          <w:spacing w:val="4"/>
          <w:lang w:val="en-US"/>
        </w:rPr>
        <w:t>r</w:t>
      </w:r>
      <w:r w:rsidRPr="00B439F6">
        <w:rPr>
          <w:lang w:val="en-US"/>
        </w:rPr>
        <w:t>s</w:t>
      </w:r>
      <w:r w:rsidRPr="00B439F6">
        <w:rPr>
          <w:spacing w:val="2"/>
          <w:lang w:val="en-US"/>
        </w:rPr>
        <w:t>e</w:t>
      </w:r>
      <w:r w:rsidRPr="00B439F6">
        <w:rPr>
          <w:spacing w:val="5"/>
          <w:lang w:val="en-US"/>
        </w:rPr>
        <w:t>c</w:t>
      </w:r>
      <w:r w:rsidRPr="00B439F6">
        <w:rPr>
          <w:spacing w:val="3"/>
          <w:lang w:val="en-US"/>
        </w:rPr>
        <w:t>u</w:t>
      </w:r>
      <w:r w:rsidRPr="00B439F6">
        <w:rPr>
          <w:spacing w:val="5"/>
          <w:lang w:val="en-US"/>
        </w:rPr>
        <w:t>r</w:t>
      </w:r>
      <w:r w:rsidRPr="00B439F6">
        <w:rPr>
          <w:lang w:val="en-US"/>
        </w:rPr>
        <w:t>i</w:t>
      </w:r>
      <w:r w:rsidRPr="00B439F6">
        <w:rPr>
          <w:spacing w:val="10"/>
          <w:lang w:val="en-US"/>
        </w:rPr>
        <w:t>t</w:t>
      </w:r>
      <w:r w:rsidRPr="00B439F6">
        <w:rPr>
          <w:lang w:val="en-US"/>
        </w:rPr>
        <w:t>y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2"/>
          <w:lang w:val="en-US"/>
        </w:rPr>
        <w:t>i</w:t>
      </w:r>
      <w:r w:rsidRPr="00B439F6">
        <w:rPr>
          <w:lang w:val="en-US"/>
        </w:rPr>
        <w:t>n</w:t>
      </w:r>
      <w:r w:rsidRPr="00B439F6">
        <w:rPr>
          <w:spacing w:val="4"/>
          <w:lang w:val="en-US"/>
        </w:rPr>
        <w:t>c</w:t>
      </w:r>
      <w:r w:rsidRPr="00B439F6">
        <w:rPr>
          <w:lang w:val="en-US"/>
        </w:rPr>
        <w:t>ident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2"/>
          <w:lang w:val="en-US"/>
        </w:rPr>
        <w:t>r</w:t>
      </w:r>
      <w:r w:rsidRPr="00B439F6">
        <w:rPr>
          <w:spacing w:val="1"/>
          <w:lang w:val="en-US"/>
        </w:rPr>
        <w:t>e</w:t>
      </w:r>
      <w:r w:rsidRPr="00B439F6">
        <w:rPr>
          <w:lang w:val="en-US"/>
        </w:rPr>
        <w:t>sol</w:t>
      </w:r>
      <w:r w:rsidRPr="00B439F6">
        <w:rPr>
          <w:spacing w:val="-1"/>
          <w:lang w:val="en-US"/>
        </w:rPr>
        <w:t>u</w:t>
      </w:r>
      <w:r w:rsidRPr="00B439F6">
        <w:rPr>
          <w:spacing w:val="7"/>
          <w:lang w:val="en-US"/>
        </w:rPr>
        <w:t>t</w:t>
      </w:r>
      <w:r w:rsidRPr="00B439F6">
        <w:rPr>
          <w:lang w:val="en-US"/>
        </w:rPr>
        <w:t>ion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4"/>
          <w:lang w:val="en-US"/>
        </w:rPr>
        <w:t>s</w:t>
      </w:r>
      <w:r w:rsidRPr="00B439F6">
        <w:rPr>
          <w:spacing w:val="7"/>
          <w:lang w:val="en-US"/>
        </w:rPr>
        <w:t>t</w:t>
      </w:r>
      <w:r w:rsidRPr="00B439F6">
        <w:rPr>
          <w:spacing w:val="3"/>
          <w:lang w:val="en-US"/>
        </w:rPr>
        <w:t>r</w:t>
      </w:r>
      <w:r w:rsidRPr="00B439F6">
        <w:rPr>
          <w:spacing w:val="-1"/>
          <w:lang w:val="en-US"/>
        </w:rPr>
        <w:t>a</w:t>
      </w:r>
      <w:r w:rsidRPr="00B439F6">
        <w:rPr>
          <w:spacing w:val="3"/>
          <w:lang w:val="en-US"/>
        </w:rPr>
        <w:t>t</w:t>
      </w:r>
      <w:r w:rsidRPr="00B439F6">
        <w:rPr>
          <w:spacing w:val="1"/>
          <w:lang w:val="en-US"/>
        </w:rPr>
        <w:t>e</w:t>
      </w:r>
      <w:r w:rsidRPr="00B439F6">
        <w:rPr>
          <w:spacing w:val="6"/>
          <w:lang w:val="en-US"/>
        </w:rPr>
        <w:t>g</w:t>
      </w:r>
      <w:r w:rsidRPr="00B439F6">
        <w:rPr>
          <w:lang w:val="en-US"/>
        </w:rPr>
        <w:t>i</w:t>
      </w:r>
      <w:r w:rsidRPr="00B439F6">
        <w:rPr>
          <w:spacing w:val="1"/>
          <w:lang w:val="en-US"/>
        </w:rPr>
        <w:t>e</w:t>
      </w:r>
      <w:r w:rsidRPr="00B439F6">
        <w:rPr>
          <w:lang w:val="en-US"/>
        </w:rPr>
        <w:t>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Cybersecurity Monitoring Plan</w:t>
      </w:r>
      <w:r>
        <w:rPr>
          <w:color w:val="0070C0"/>
        </w:rPr>
        <w:t xml:space="preserve"> (Foundation-7.1)</w:t>
      </w:r>
      <w:r>
        <w:rPr>
          <w:color w:val="0070C0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Incident Response Plan</w:t>
      </w:r>
      <w:r>
        <w:rPr>
          <w:color w:val="0070C0"/>
        </w:rPr>
        <w:t xml:space="preserve"> (Foundation-7.2)</w:t>
      </w:r>
      <w:r>
        <w:rPr>
          <w:color w:val="0070C0"/>
        </w:rPr>
        <w:br/>
      </w:r>
      <w:r w:rsidRPr="00F5344A">
        <w:rPr>
          <w:color w:val="0070C0"/>
        </w:rPr>
        <w:t>[Operation-1]</w:t>
      </w:r>
      <w:r w:rsidRPr="00F5344A">
        <w:rPr>
          <w:color w:val="0070C0"/>
        </w:rPr>
        <w:tab/>
        <w:t>Cybersecurity Incident Report</w:t>
      </w:r>
      <w:r>
        <w:rPr>
          <w:color w:val="0070C0"/>
        </w:rPr>
        <w:t xml:space="preserve"> (Operation-1.1)</w:t>
      </w:r>
    </w:p>
    <w:p w14:paraId="2F3F8C01" w14:textId="77777777" w:rsidR="000448B4" w:rsidRDefault="000448B4" w:rsidP="000448B4">
      <w:pPr>
        <w:pStyle w:val="ListParagraph"/>
        <w:spacing w:after="240"/>
        <w:ind w:left="360"/>
      </w:pPr>
    </w:p>
    <w:p w14:paraId="33EADDC7" w14:textId="77777777" w:rsidR="000448B4" w:rsidRPr="00B439F6" w:rsidRDefault="000448B4" w:rsidP="000448B4">
      <w:pPr>
        <w:pStyle w:val="ListParagraph"/>
        <w:spacing w:after="240"/>
        <w:ind w:left="0"/>
        <w:rPr>
          <w:lang w:val="en-US"/>
        </w:rPr>
      </w:pPr>
    </w:p>
    <w:bookmarkEnd w:id="11"/>
    <w:bookmarkEnd w:id="12"/>
    <w:bookmarkEnd w:id="13"/>
    <w:bookmarkEnd w:id="14"/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895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C0B4B"/>
    <w:multiLevelType w:val="hybridMultilevel"/>
    <w:tmpl w:val="C19E6E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1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BD75E82"/>
    <w:multiLevelType w:val="hybridMultilevel"/>
    <w:tmpl w:val="E08C17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5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6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7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DF86387"/>
    <w:multiLevelType w:val="hybridMultilevel"/>
    <w:tmpl w:val="F6F497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2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6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7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8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9" w15:restartNumberingAfterBreak="0">
    <w:nsid w:val="74E37DAC"/>
    <w:multiLevelType w:val="hybridMultilevel"/>
    <w:tmpl w:val="0CFA4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4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21"/>
  </w:num>
  <w:num w:numId="11">
    <w:abstractNumId w:val="25"/>
  </w:num>
  <w:num w:numId="12">
    <w:abstractNumId w:val="9"/>
  </w:num>
  <w:num w:numId="13">
    <w:abstractNumId w:val="1"/>
  </w:num>
  <w:num w:numId="14">
    <w:abstractNumId w:val="2"/>
  </w:num>
  <w:num w:numId="15">
    <w:abstractNumId w:val="28"/>
  </w:num>
  <w:num w:numId="16">
    <w:abstractNumId w:val="6"/>
  </w:num>
  <w:num w:numId="17">
    <w:abstractNumId w:val="15"/>
  </w:num>
  <w:num w:numId="18">
    <w:abstractNumId w:val="26"/>
  </w:num>
  <w:num w:numId="19">
    <w:abstractNumId w:val="10"/>
  </w:num>
  <w:num w:numId="20">
    <w:abstractNumId w:val="16"/>
  </w:num>
  <w:num w:numId="21">
    <w:abstractNumId w:val="5"/>
  </w:num>
  <w:num w:numId="22">
    <w:abstractNumId w:val="22"/>
  </w:num>
  <w:num w:numId="23">
    <w:abstractNumId w:val="11"/>
  </w:num>
  <w:num w:numId="24">
    <w:abstractNumId w:val="12"/>
  </w:num>
  <w:num w:numId="25">
    <w:abstractNumId w:val="7"/>
  </w:num>
  <w:num w:numId="26">
    <w:abstractNumId w:val="24"/>
  </w:num>
  <w:num w:numId="27">
    <w:abstractNumId w:val="4"/>
  </w:num>
  <w:num w:numId="28">
    <w:abstractNumId w:val="23"/>
  </w:num>
  <w:num w:numId="29">
    <w:abstractNumId w:val="18"/>
  </w:num>
  <w:num w:numId="30">
    <w:abstractNumId w:val="20"/>
  </w:num>
  <w:num w:numId="31">
    <w:abstractNumId w:val="19"/>
  </w:num>
  <w:num w:numId="32">
    <w:abstractNumId w:val="29"/>
  </w:num>
  <w:num w:numId="33">
    <w:abstractNumId w:val="13"/>
  </w:num>
  <w:num w:numId="34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448B4"/>
    <w:rsid w:val="00051E50"/>
    <w:rsid w:val="00055EC9"/>
    <w:rsid w:val="000954B2"/>
    <w:rsid w:val="00161D71"/>
    <w:rsid w:val="00194CFB"/>
    <w:rsid w:val="001C690B"/>
    <w:rsid w:val="002115C2"/>
    <w:rsid w:val="00227659"/>
    <w:rsid w:val="0024304F"/>
    <w:rsid w:val="00255652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7348B"/>
    <w:rsid w:val="005858EE"/>
    <w:rsid w:val="00601DC5"/>
    <w:rsid w:val="00604582"/>
    <w:rsid w:val="00655465"/>
    <w:rsid w:val="006554A9"/>
    <w:rsid w:val="00655E01"/>
    <w:rsid w:val="00722599"/>
    <w:rsid w:val="00734CEC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56E25"/>
    <w:rsid w:val="00981086"/>
    <w:rsid w:val="009E4155"/>
    <w:rsid w:val="009F29E1"/>
    <w:rsid w:val="009F565C"/>
    <w:rsid w:val="00A23943"/>
    <w:rsid w:val="00A31CC0"/>
    <w:rsid w:val="00A478D8"/>
    <w:rsid w:val="00AA6162"/>
    <w:rsid w:val="00AC1DEF"/>
    <w:rsid w:val="00AE3C4F"/>
    <w:rsid w:val="00B13A80"/>
    <w:rsid w:val="00B446F0"/>
    <w:rsid w:val="00B8637D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1BF9"/>
    <w:rsid w:val="00D0600E"/>
    <w:rsid w:val="00DA3E20"/>
    <w:rsid w:val="00DB6E63"/>
    <w:rsid w:val="00DC5019"/>
    <w:rsid w:val="00E90BA2"/>
    <w:rsid w:val="00E92FD7"/>
    <w:rsid w:val="00EA0D01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527</Words>
  <Characters>4010</Characters>
  <Application>Microsoft Office Word</Application>
  <DocSecurity>0</DocSecurity>
  <Lines>12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6262 Work Product Fulfillment Summary</vt:lpstr>
    </vt:vector>
  </TitlesOfParts>
  <Manager/>
  <Company>Motional</Company>
  <LinksUpToDate>false</LinksUpToDate>
  <CharactersWithSpaces>44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6262 Work Product Fulfillment Summary</dc:title>
  <dc:subject>summary of how the AVCDL fulfills ISO 26262</dc:subject>
  <dc:creator>Wilson, Charles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4</cp:revision>
  <cp:lastPrinted>2021-11-17T18:10:00Z</cp:lastPrinted>
  <dcterms:created xsi:type="dcterms:W3CDTF">2022-02-07T15:34:00Z</dcterms:created>
  <dcterms:modified xsi:type="dcterms:W3CDTF">2022-02-07T18:06:00Z</dcterms:modified>
  <cp:category/>
</cp:coreProperties>
</file>